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800EED" w14:textId="77777777" w:rsidR="00617DBE" w:rsidRPr="00C72534" w:rsidRDefault="00617DBE" w:rsidP="00617DBE">
      <w:pPr>
        <w:pStyle w:val="Title"/>
        <w:jc w:val="center"/>
        <w:rPr>
          <w:rFonts w:ascii="Arial" w:hAnsi="Arial" w:cs="Arial"/>
        </w:rPr>
      </w:pPr>
    </w:p>
    <w:p w14:paraId="0FC949D5" w14:textId="77777777" w:rsidR="00617DBE" w:rsidRPr="00C72534" w:rsidRDefault="00617DBE" w:rsidP="00617DBE">
      <w:pPr>
        <w:pStyle w:val="Title"/>
        <w:jc w:val="center"/>
        <w:rPr>
          <w:rFonts w:ascii="Arial" w:hAnsi="Arial" w:cs="Arial"/>
        </w:rPr>
      </w:pPr>
    </w:p>
    <w:p w14:paraId="3822188B" w14:textId="77777777" w:rsidR="00617DBE" w:rsidRPr="00C72534" w:rsidRDefault="00617DBE" w:rsidP="00617DBE">
      <w:pPr>
        <w:pStyle w:val="Title"/>
        <w:jc w:val="center"/>
        <w:rPr>
          <w:rFonts w:ascii="Arial" w:hAnsi="Arial" w:cs="Arial"/>
        </w:rPr>
      </w:pPr>
    </w:p>
    <w:p w14:paraId="0F144DC3" w14:textId="77777777" w:rsidR="00617DBE" w:rsidRPr="00C72534" w:rsidRDefault="00617DBE" w:rsidP="00617DBE">
      <w:pPr>
        <w:pStyle w:val="Title"/>
        <w:jc w:val="center"/>
        <w:rPr>
          <w:rFonts w:ascii="Arial" w:hAnsi="Arial" w:cs="Arial"/>
        </w:rPr>
      </w:pPr>
    </w:p>
    <w:p w14:paraId="18F7ED56" w14:textId="77777777" w:rsidR="00617DBE" w:rsidRPr="00C72534" w:rsidRDefault="00617DBE" w:rsidP="00617DBE">
      <w:pPr>
        <w:pStyle w:val="Title"/>
        <w:jc w:val="center"/>
        <w:rPr>
          <w:rFonts w:ascii="Arial" w:hAnsi="Arial" w:cs="Arial"/>
        </w:rPr>
      </w:pPr>
    </w:p>
    <w:p w14:paraId="7A58B842" w14:textId="77777777" w:rsidR="00617DBE" w:rsidRPr="00C72534" w:rsidRDefault="00617DBE" w:rsidP="00617DBE">
      <w:pPr>
        <w:pStyle w:val="Title"/>
        <w:jc w:val="center"/>
        <w:rPr>
          <w:rFonts w:ascii="Arial" w:hAnsi="Arial" w:cs="Arial"/>
        </w:rPr>
      </w:pPr>
    </w:p>
    <w:p w14:paraId="38A1A8C6" w14:textId="36D0455B" w:rsidR="00617DBE" w:rsidRPr="00F20046" w:rsidRDefault="00617DBE" w:rsidP="00617DBE">
      <w:pPr>
        <w:pStyle w:val="Title"/>
        <w:jc w:val="center"/>
        <w:rPr>
          <w:rFonts w:ascii="Arial" w:hAnsi="Arial" w:cs="Arial"/>
          <w:sz w:val="52"/>
          <w:szCs w:val="52"/>
        </w:rPr>
      </w:pPr>
      <w:r>
        <w:rPr>
          <w:rFonts w:ascii="Arial" w:hAnsi="Arial" w:cs="Arial"/>
          <w:sz w:val="52"/>
          <w:szCs w:val="52"/>
        </w:rPr>
        <w:t>MongoDB Setup</w:t>
      </w:r>
    </w:p>
    <w:p w14:paraId="2CD483E1" w14:textId="77777777" w:rsidR="00617DBE" w:rsidRPr="00C72534" w:rsidRDefault="00617DBE" w:rsidP="00617DBE">
      <w:pPr>
        <w:jc w:val="center"/>
        <w:rPr>
          <w:rFonts w:ascii="Arial" w:hAnsi="Arial" w:cs="Arial"/>
        </w:rPr>
      </w:pPr>
      <w:r w:rsidRPr="00C72534">
        <w:rPr>
          <w:rFonts w:ascii="Arial" w:hAnsi="Arial" w:cs="Arial"/>
        </w:rPr>
        <w:t>By Nolan Eitzen</w:t>
      </w:r>
    </w:p>
    <w:p w14:paraId="6FD4214F" w14:textId="3E865786" w:rsidR="00617DBE" w:rsidRPr="00C72534" w:rsidRDefault="00617DBE" w:rsidP="00617DBE">
      <w:pPr>
        <w:jc w:val="center"/>
        <w:rPr>
          <w:rFonts w:ascii="Arial" w:hAnsi="Arial" w:cs="Arial"/>
        </w:rPr>
      </w:pPr>
      <w:r w:rsidRPr="00C72534">
        <w:rPr>
          <w:rFonts w:ascii="Arial" w:hAnsi="Arial" w:cs="Arial"/>
        </w:rPr>
        <w:t>For CIS 530</w:t>
      </w:r>
      <w:r>
        <w:rPr>
          <w:rFonts w:ascii="Arial" w:hAnsi="Arial" w:cs="Arial"/>
        </w:rPr>
        <w:t xml:space="preserve"> Assignment </w:t>
      </w:r>
      <w:r>
        <w:rPr>
          <w:rFonts w:ascii="Arial" w:hAnsi="Arial" w:cs="Arial"/>
        </w:rPr>
        <w:t>5.2</w:t>
      </w:r>
    </w:p>
    <w:p w14:paraId="380EB3FC" w14:textId="77777777" w:rsidR="00617DBE" w:rsidRPr="00C72534" w:rsidRDefault="00617DBE" w:rsidP="00617DBE">
      <w:pPr>
        <w:rPr>
          <w:rFonts w:ascii="Arial" w:eastAsiaTheme="majorEastAsia" w:hAnsi="Arial" w:cs="Arial"/>
          <w:color w:val="2F5496" w:themeColor="accent1" w:themeShade="BF"/>
          <w:sz w:val="32"/>
          <w:szCs w:val="32"/>
        </w:rPr>
      </w:pPr>
      <w:r w:rsidRPr="00C72534">
        <w:rPr>
          <w:rFonts w:ascii="Arial" w:hAnsi="Arial" w:cs="Arial"/>
        </w:rPr>
        <w:br w:type="page"/>
      </w:r>
    </w:p>
    <w:p w14:paraId="09CEAB86" w14:textId="6792CBA8" w:rsidR="003341A7" w:rsidRDefault="00DF1E3F" w:rsidP="00DF1E3F">
      <w:pPr>
        <w:pStyle w:val="Heading1"/>
      </w:pPr>
      <w:r>
        <w:lastRenderedPageBreak/>
        <w:t>Setup Page</w:t>
      </w:r>
    </w:p>
    <w:p w14:paraId="47FF3FC6" w14:textId="314EC735" w:rsidR="00DF1E3F" w:rsidRDefault="00DF1E3F" w:rsidP="00DF1E3F">
      <w:r w:rsidRPr="00DF1E3F">
        <w:drawing>
          <wp:inline distT="0" distB="0" distL="0" distR="0" wp14:anchorId="363CF786" wp14:editId="7ABFC1BD">
            <wp:extent cx="5943600" cy="3195955"/>
            <wp:effectExtent l="0" t="0" r="0" b="4445"/>
            <wp:docPr id="28014648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0146487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5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2AF46B" w14:textId="3DD2F989" w:rsidR="00160213" w:rsidRDefault="00160213" w:rsidP="00160213">
      <w:pPr>
        <w:pStyle w:val="Heading1"/>
      </w:pPr>
      <w:r>
        <w:t>Project Rename Page</w:t>
      </w:r>
    </w:p>
    <w:p w14:paraId="7D5319C8" w14:textId="7D74C3AC" w:rsidR="00160213" w:rsidRDefault="00160213" w:rsidP="00DF1E3F">
      <w:r w:rsidRPr="00160213">
        <w:drawing>
          <wp:inline distT="0" distB="0" distL="0" distR="0" wp14:anchorId="0383A868" wp14:editId="3BB08960">
            <wp:extent cx="5943600" cy="3195955"/>
            <wp:effectExtent l="0" t="0" r="0" b="4445"/>
            <wp:docPr id="2260519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051979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5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7F54A1" w14:textId="5984C08D" w:rsidR="00160213" w:rsidRDefault="00335DD2" w:rsidP="00335DD2">
      <w:pPr>
        <w:pStyle w:val="Heading1"/>
      </w:pPr>
      <w:r>
        <w:lastRenderedPageBreak/>
        <w:t>User Setup</w:t>
      </w:r>
      <w:r w:rsidRPr="00335DD2">
        <w:drawing>
          <wp:inline distT="0" distB="0" distL="0" distR="0" wp14:anchorId="54DBC4CD" wp14:editId="17A8D4BC">
            <wp:extent cx="5943600" cy="3195955"/>
            <wp:effectExtent l="0" t="0" r="0" b="4445"/>
            <wp:docPr id="16664842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6484268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5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1EE0E3" w14:textId="550628A1" w:rsidR="00335DD2" w:rsidRDefault="00D80EC1" w:rsidP="00D80EC1">
      <w:pPr>
        <w:pStyle w:val="Heading1"/>
      </w:pPr>
      <w:r>
        <w:t>Network Access Setup</w:t>
      </w:r>
      <w:r w:rsidRPr="00D80EC1">
        <w:drawing>
          <wp:inline distT="0" distB="0" distL="0" distR="0" wp14:anchorId="68518386" wp14:editId="54DCF72E">
            <wp:extent cx="5943600" cy="3195955"/>
            <wp:effectExtent l="0" t="0" r="0" b="4445"/>
            <wp:docPr id="16007558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0755836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5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7598E6" w14:textId="77777777" w:rsidR="0051066A" w:rsidRDefault="0051066A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3503AEF6" w14:textId="6400F53E" w:rsidR="0051066A" w:rsidRDefault="0051066A" w:rsidP="0051066A">
      <w:pPr>
        <w:pStyle w:val="Heading1"/>
      </w:pPr>
      <w:r>
        <w:lastRenderedPageBreak/>
        <w:t>Collections Page</w:t>
      </w:r>
      <w:r w:rsidRPr="0051066A">
        <w:drawing>
          <wp:inline distT="0" distB="0" distL="0" distR="0" wp14:anchorId="0176703A" wp14:editId="4E8187DB">
            <wp:extent cx="5157503" cy="2773260"/>
            <wp:effectExtent l="0" t="0" r="5080" b="8255"/>
            <wp:docPr id="1900673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067314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157503" cy="2773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718223" w14:textId="18BF8438" w:rsidR="002F3217" w:rsidRDefault="009C5652" w:rsidP="009C5652">
      <w:pPr>
        <w:pStyle w:val="Heading1"/>
      </w:pPr>
      <w:r>
        <w:t>Book club Collection</w:t>
      </w:r>
    </w:p>
    <w:p w14:paraId="1C586C5F" w14:textId="665B5533" w:rsidR="009C5652" w:rsidRDefault="009C5652" w:rsidP="009C5652">
      <w:r w:rsidRPr="009C5652">
        <w:drawing>
          <wp:inline distT="0" distB="0" distL="0" distR="0" wp14:anchorId="58E06D87" wp14:editId="3DFBEC34">
            <wp:extent cx="5943600" cy="3195955"/>
            <wp:effectExtent l="0" t="0" r="0" b="4445"/>
            <wp:docPr id="16850265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5026566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5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A2027E" w14:textId="25682BDE" w:rsidR="009C5652" w:rsidRDefault="002221CE" w:rsidP="002221CE">
      <w:pPr>
        <w:pStyle w:val="Heading1"/>
      </w:pPr>
      <w:r>
        <w:lastRenderedPageBreak/>
        <w:t>MongoDB Connection</w:t>
      </w:r>
    </w:p>
    <w:p w14:paraId="2AAFE631" w14:textId="03A2C93B" w:rsidR="002221CE" w:rsidRPr="009C5652" w:rsidRDefault="002221CE" w:rsidP="009C5652">
      <w:r w:rsidRPr="002221CE">
        <w:drawing>
          <wp:inline distT="0" distB="0" distL="0" distR="0" wp14:anchorId="170E96CE" wp14:editId="7A8BF0DD">
            <wp:extent cx="5943600" cy="6594475"/>
            <wp:effectExtent l="0" t="0" r="0" b="0"/>
            <wp:docPr id="12974830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7483005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59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221CE" w:rsidRPr="009C5652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892F98" w14:textId="77777777" w:rsidR="00617DBE" w:rsidRDefault="00617DBE" w:rsidP="00617DBE">
      <w:pPr>
        <w:spacing w:after="0" w:line="240" w:lineRule="auto"/>
      </w:pPr>
      <w:r>
        <w:separator/>
      </w:r>
    </w:p>
  </w:endnote>
  <w:endnote w:type="continuationSeparator" w:id="0">
    <w:p w14:paraId="001C7BB8" w14:textId="77777777" w:rsidR="00617DBE" w:rsidRDefault="00617DBE" w:rsidP="00617D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3DC5C6" w14:textId="77777777" w:rsidR="00617DBE" w:rsidRDefault="00617DBE" w:rsidP="00617DBE">
      <w:pPr>
        <w:spacing w:after="0" w:line="240" w:lineRule="auto"/>
      </w:pPr>
      <w:r>
        <w:separator/>
      </w:r>
    </w:p>
  </w:footnote>
  <w:footnote w:type="continuationSeparator" w:id="0">
    <w:p w14:paraId="485BB767" w14:textId="77777777" w:rsidR="00617DBE" w:rsidRDefault="00617DBE" w:rsidP="00617D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6897640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05E1663" w14:textId="7C990F40" w:rsidR="00617DBE" w:rsidRDefault="00617DBE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72F2D35" w14:textId="77777777" w:rsidR="00617DBE" w:rsidRDefault="00617DB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1NDAzMDY1MjQ1NDJV0lEKTi0uzszPAykwrAUA8dLHwiwAAAA="/>
  </w:docVars>
  <w:rsids>
    <w:rsidRoot w:val="00963358"/>
    <w:rsid w:val="00160213"/>
    <w:rsid w:val="002221CE"/>
    <w:rsid w:val="002F3217"/>
    <w:rsid w:val="003341A7"/>
    <w:rsid w:val="00335DD2"/>
    <w:rsid w:val="0051066A"/>
    <w:rsid w:val="00514A17"/>
    <w:rsid w:val="00617DBE"/>
    <w:rsid w:val="00963358"/>
    <w:rsid w:val="009C5652"/>
    <w:rsid w:val="00D80EC1"/>
    <w:rsid w:val="00DF1E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B55C6A"/>
  <w15:chartTrackingRefBased/>
  <w15:docId w15:val="{FA0225F4-9B8F-4BC8-B08B-DF8E5DE732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7DBE"/>
  </w:style>
  <w:style w:type="paragraph" w:styleId="Heading1">
    <w:name w:val="heading 1"/>
    <w:basedOn w:val="Normal"/>
    <w:next w:val="Normal"/>
    <w:link w:val="Heading1Char"/>
    <w:uiPriority w:val="9"/>
    <w:qFormat/>
    <w:rsid w:val="00DF1E3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17DB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17DB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617D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7DBE"/>
  </w:style>
  <w:style w:type="paragraph" w:styleId="Footer">
    <w:name w:val="footer"/>
    <w:basedOn w:val="Normal"/>
    <w:link w:val="FooterChar"/>
    <w:uiPriority w:val="99"/>
    <w:unhideWhenUsed/>
    <w:rsid w:val="00617D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7DBE"/>
  </w:style>
  <w:style w:type="character" w:customStyle="1" w:styleId="Heading1Char">
    <w:name w:val="Heading 1 Char"/>
    <w:basedOn w:val="DefaultParagraphFont"/>
    <w:link w:val="Heading1"/>
    <w:uiPriority w:val="9"/>
    <w:rsid w:val="00DF1E3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5</Pages>
  <Words>29</Words>
  <Characters>169</Characters>
  <Application>Microsoft Office Word</Application>
  <DocSecurity>0</DocSecurity>
  <Lines>1</Lines>
  <Paragraphs>1</Paragraphs>
  <ScaleCrop>false</ScaleCrop>
  <Company/>
  <LinksUpToDate>false</LinksUpToDate>
  <CharactersWithSpaces>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lan Eitzen</dc:creator>
  <cp:keywords/>
  <dc:description/>
  <cp:lastModifiedBy>Nolan Eitzen</cp:lastModifiedBy>
  <cp:revision>11</cp:revision>
  <dcterms:created xsi:type="dcterms:W3CDTF">2024-04-14T17:50:00Z</dcterms:created>
  <dcterms:modified xsi:type="dcterms:W3CDTF">2024-04-14T18:03:00Z</dcterms:modified>
</cp:coreProperties>
</file>